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22CB" w:rsidRDefault="001522CB" w:rsidP="001522CB">
      <w:r>
        <w:t xml:space="preserve">Alaska </w:t>
      </w:r>
      <w:r>
        <w:t xml:space="preserve">Buy </w:t>
      </w:r>
      <w:r>
        <w:t>Storefront Redesign Aug AB tes</w:t>
      </w:r>
      <w:r>
        <w:t>t result Update as of 2017-09-12</w:t>
      </w:r>
      <w:r>
        <w:t xml:space="preserve"> </w:t>
      </w:r>
      <w:r>
        <w:t>8:00</w:t>
      </w:r>
      <w:r>
        <w:t xml:space="preserve"> </w:t>
      </w:r>
      <w:proofErr w:type="gramStart"/>
      <w:r>
        <w:t>AM</w:t>
      </w:r>
      <w:proofErr w:type="gramEnd"/>
      <w:r>
        <w:t xml:space="preserve">: </w:t>
      </w:r>
    </w:p>
    <w:p w:rsidR="001522CB" w:rsidRDefault="001522CB" w:rsidP="001522CB">
      <w:r>
        <w:t xml:space="preserve">1.   </w:t>
      </w:r>
      <w:r>
        <w:t xml:space="preserve"> The Test Group is generating -6</w:t>
      </w:r>
      <w:r>
        <w:t>% higher Revenue per Visitor than the Control Group n</w:t>
      </w:r>
      <w:bookmarkStart w:id="0" w:name="_GoBack"/>
      <w:bookmarkEnd w:id="0"/>
      <w:r>
        <w:t>ow</w:t>
      </w:r>
    </w:p>
    <w:p w:rsidR="001522CB" w:rsidRDefault="001522CB" w:rsidP="001522CB">
      <w:r>
        <w:t xml:space="preserve">2.    Unique Visitor Conversion rate of the Test Group is </w:t>
      </w:r>
      <w:r>
        <w:t>-2</w:t>
      </w:r>
      <w:r>
        <w:t xml:space="preserve">% </w:t>
      </w:r>
      <w:r>
        <w:t>lower</w:t>
      </w:r>
      <w:r>
        <w:t xml:space="preserve"> than that of the Control Group</w:t>
      </w:r>
    </w:p>
    <w:p w:rsidR="001522CB" w:rsidRDefault="001522CB" w:rsidP="001522CB">
      <w:r>
        <w:t>3</w:t>
      </w:r>
      <w:r>
        <w:t>.    ATS of the Test Group is -4</w:t>
      </w:r>
      <w:r>
        <w:t>% lower than that of the Control Group</w:t>
      </w:r>
    </w:p>
    <w:p w:rsidR="00F22054" w:rsidRDefault="001522CB" w:rsidP="001522CB">
      <w:r>
        <w:t xml:space="preserve">4.    The difference between the Test and Control Group is </w:t>
      </w:r>
      <w:proofErr w:type="gramStart"/>
      <w:r>
        <w:t>NOT statistically</w:t>
      </w:r>
      <w:proofErr w:type="gramEnd"/>
      <w:r>
        <w:t xml:space="preserve"> significant in neither ATS nor Conversion</w:t>
      </w:r>
    </w:p>
    <w:p w:rsidR="006023A1" w:rsidRDefault="00E26EAD">
      <w:r>
        <w:t xml:space="preserve">You can find the report here, </w:t>
      </w:r>
      <w:hyperlink r:id="rId5" w:anchor="/views/Alaska_Aug_2017_Storefront_Redesign/Summary?:iid=1" w:history="1">
        <w:r w:rsidR="006023A1" w:rsidRPr="008E3EC5">
          <w:rPr>
            <w:rStyle w:val="Hyperlink"/>
          </w:rPr>
          <w:t>https://data.points.com/#/views/Alaska_Aug_2017_Storefront_Redesign/Summary?:iid=1</w:t>
        </w:r>
      </w:hyperlink>
    </w:p>
    <w:p w:rsidR="006023A1" w:rsidRDefault="001522CB">
      <w:r>
        <w:rPr>
          <w:noProof/>
        </w:rPr>
        <w:drawing>
          <wp:inline distT="0" distB="0" distL="0" distR="0" wp14:anchorId="78DD88A7" wp14:editId="08DE0B51">
            <wp:extent cx="5943600" cy="3946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gUAcXMUpSwAAAA="/>
  </w:docVars>
  <w:rsids>
    <w:rsidRoot w:val="00E26EAD"/>
    <w:rsid w:val="001522CB"/>
    <w:rsid w:val="006023A1"/>
    <w:rsid w:val="00744D76"/>
    <w:rsid w:val="00855D17"/>
    <w:rsid w:val="00996991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</cp:revision>
  <dcterms:created xsi:type="dcterms:W3CDTF">2017-08-14T20:17:00Z</dcterms:created>
  <dcterms:modified xsi:type="dcterms:W3CDTF">2017-09-12T20:30:00Z</dcterms:modified>
</cp:coreProperties>
</file>